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8798" w14:textId="77777777" w:rsidR="00D631FE" w:rsidRDefault="00D31451">
      <w:pPr>
        <w:ind w:left="-540" w:right="-270"/>
        <w:jc w:val="both"/>
        <w:rPr>
          <w:color w:val="595959" w:themeColor="text1" w:themeTint="A6"/>
          <w:sz w:val="20"/>
          <w:szCs w:val="20"/>
        </w:rPr>
      </w:pPr>
      <w:r>
        <w:rPr>
          <w:sz w:val="20"/>
          <w:szCs w:val="20"/>
        </w:rPr>
        <w:t xml:space="preserve">   </w:t>
      </w:r>
      <w:r>
        <w:rPr>
          <w:color w:val="595959" w:themeColor="text1" w:themeTint="A6"/>
          <w:sz w:val="20"/>
          <w:szCs w:val="20"/>
        </w:rPr>
        <w:t xml:space="preserve">                                                                                                         </w:t>
      </w:r>
    </w:p>
    <w:p w14:paraId="0275AD1C" w14:textId="77777777" w:rsidR="00D631FE" w:rsidRDefault="00D31451">
      <w:pPr>
        <w:ind w:left="-540" w:right="-270" w:firstLineChars="2450" w:firstLine="4900"/>
        <w:jc w:val="both"/>
        <w:rPr>
          <w:color w:val="595959" w:themeColor="text1" w:themeTint="A6"/>
          <w:sz w:val="20"/>
          <w:szCs w:val="20"/>
        </w:rPr>
      </w:pPr>
      <w:r>
        <w:rPr>
          <w:color w:val="595959" w:themeColor="text1" w:themeTint="A6"/>
          <w:sz w:val="20"/>
          <w:szCs w:val="20"/>
        </w:rPr>
        <w:t xml:space="preserve">                          VIGNANA BHARATHI INSTITUTE OF TECHNOLOGY,</w:t>
      </w:r>
    </w:p>
    <w:p w14:paraId="777ECB4F" w14:textId="396E1284" w:rsidR="00D631FE" w:rsidRDefault="00D31451" w:rsidP="00D31451">
      <w:pPr>
        <w:ind w:left="6300" w:right="-270" w:hanging="5580"/>
        <w:jc w:val="both"/>
        <w:rPr>
          <w:color w:val="595959" w:themeColor="text1" w:themeTint="A6"/>
          <w:sz w:val="20"/>
          <w:szCs w:val="20"/>
        </w:rPr>
      </w:pPr>
      <w:r>
        <w:rPr>
          <w:color w:val="595959" w:themeColor="text1" w:themeTint="A6"/>
          <w:sz w:val="20"/>
          <w:szCs w:val="20"/>
        </w:rPr>
        <w:t xml:space="preserve">                                                                                                                                                     AUSHAPUR, GHATKESAR,   </w:t>
      </w:r>
    </w:p>
    <w:p w14:paraId="564A821F" w14:textId="77777777" w:rsidR="00D631FE" w:rsidRDefault="00D31451">
      <w:pPr>
        <w:ind w:left="6300" w:right="-270" w:hanging="6300"/>
        <w:jc w:val="both"/>
        <w:rPr>
          <w:color w:val="595959" w:themeColor="text1" w:themeTint="A6"/>
          <w:sz w:val="20"/>
          <w:szCs w:val="20"/>
        </w:rPr>
      </w:pPr>
      <w:r>
        <w:rPr>
          <w:color w:val="595959" w:themeColor="text1" w:themeTint="A6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R.R. DISTRICT.                                                                                                                                  </w:t>
      </w:r>
    </w:p>
    <w:p w14:paraId="036EC9BD" w14:textId="77777777" w:rsidR="00D631FE" w:rsidRDefault="00D31451">
      <w:pPr>
        <w:ind w:left="-540" w:right="-270"/>
        <w:jc w:val="right"/>
        <w:rPr>
          <w:sz w:val="20"/>
          <w:szCs w:val="20"/>
        </w:rPr>
      </w:pPr>
      <w:r>
        <w:rPr>
          <w:color w:val="595959" w:themeColor="text1" w:themeTint="A6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</w:t>
      </w:r>
      <w:r>
        <w:rPr>
          <w:color w:val="595959" w:themeColor="text1" w:themeTint="A6"/>
          <w:sz w:val="20"/>
          <w:szCs w:val="20"/>
        </w:rPr>
        <w:tab/>
      </w:r>
      <w:r>
        <w:rPr>
          <w:color w:val="595959" w:themeColor="text1" w:themeTint="A6"/>
          <w:sz w:val="20"/>
          <w:szCs w:val="20"/>
        </w:rPr>
        <w:tab/>
      </w:r>
      <w:r>
        <w:rPr>
          <w:sz w:val="20"/>
          <w:szCs w:val="20"/>
        </w:rPr>
        <w:tab/>
      </w:r>
    </w:p>
    <w:p w14:paraId="4C3E0F68" w14:textId="77777777" w:rsidR="00D631FE" w:rsidRDefault="00D631FE">
      <w:pPr>
        <w:ind w:left="-540" w:right="-270"/>
        <w:jc w:val="right"/>
      </w:pPr>
    </w:p>
    <w:p w14:paraId="03E1E805" w14:textId="77777777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,</w:t>
      </w:r>
    </w:p>
    <w:p w14:paraId="0C8EB620" w14:textId="77777777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Principal,</w:t>
      </w:r>
    </w:p>
    <w:p w14:paraId="59EDA6D7" w14:textId="77777777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ignan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harathi Institute of Technology</w:t>
      </w:r>
    </w:p>
    <w:p w14:paraId="0D266F4F" w14:textId="77777777" w:rsidR="00D631FE" w:rsidRDefault="00D31451">
      <w:pPr>
        <w:spacing w:after="40" w:line="36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ushapu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Ghatkesar</w:t>
      </w:r>
    </w:p>
    <w:p w14:paraId="1688DE14" w14:textId="77777777" w:rsidR="00D631FE" w:rsidRDefault="00D631FE">
      <w:pPr>
        <w:spacing w:after="40" w:line="36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BBC5778" w14:textId="77777777" w:rsidR="00D631FE" w:rsidRDefault="00D31451">
      <w:pPr>
        <w:spacing w:after="200" w:line="36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{date}</w:t>
      </w:r>
    </w:p>
    <w:p w14:paraId="74233A6A" w14:textId="35E28B5A" w:rsidR="00D631FE" w:rsidRDefault="00D31451" w:rsidP="0007203D">
      <w:pPr>
        <w:spacing w:after="200" w:line="36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ubject: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{subject}</w:t>
      </w:r>
    </w:p>
    <w:p w14:paraId="0684F59D" w14:textId="77777777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gards,</w:t>
      </w:r>
    </w:p>
    <w:p w14:paraId="35CF3A50" w14:textId="4F08BF81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am </w:t>
      </w:r>
    </w:p>
    <w:p w14:paraId="69FCE454" w14:textId="77777777" w:rsidR="00D631FE" w:rsidRDefault="00D631FE">
      <w:pPr>
        <w:ind w:right="-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5D05F7B" w14:textId="77777777" w:rsidR="00D631FE" w:rsidRDefault="00D631FE">
      <w:pPr>
        <w:ind w:right="-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EBB9EA" w14:textId="77777777" w:rsidR="00D631FE" w:rsidRDefault="00D631FE">
      <w:pPr>
        <w:ind w:right="-964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F4823BD" w14:textId="77777777" w:rsidR="00D631FE" w:rsidRDefault="00D631FE">
      <w:pPr>
        <w:ind w:right="-964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9012C8" w14:textId="77777777" w:rsidR="00D631FE" w:rsidRDefault="00D31451">
      <w:pPr>
        <w:ind w:right="-96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</w:t>
      </w:r>
    </w:p>
    <w:p w14:paraId="6B2D45B7" w14:textId="77777777" w:rsidR="00D631FE" w:rsidRDefault="00D631FE">
      <w:pPr>
        <w:ind w:left="-540" w:right="-270"/>
        <w:jc w:val="center"/>
        <w:rPr>
          <w:rFonts w:ascii="Times New Roman" w:eastAsia="Times New Roman" w:hAnsi="Times New Roman" w:cs="Times New Roman"/>
        </w:rPr>
      </w:pPr>
    </w:p>
    <w:sectPr w:rsidR="00D631FE">
      <w:pgSz w:w="12240" w:h="15840"/>
      <w:pgMar w:top="270" w:right="1440" w:bottom="90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trA0MzczN7UwMrRQ0lEKTi0uzszPAykwrAUAz7VEUSwAAAA="/>
  </w:docVars>
  <w:rsids>
    <w:rsidRoot w:val="00D631FE"/>
    <w:rsid w:val="0007203D"/>
    <w:rsid w:val="00D31451"/>
    <w:rsid w:val="00D631FE"/>
    <w:rsid w:val="1D8D1CA9"/>
    <w:rsid w:val="32482D18"/>
    <w:rsid w:val="35805768"/>
    <w:rsid w:val="5EB30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F30FB"/>
  <w15:docId w15:val="{31B4E9B3-CECB-4CB4-88D8-933D38BDD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lang w:val="en-US" w:eastAsia="zh-CN" w:bidi="te-IN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3" w:qFormat="1"/>
    <w:lsdException w:name="heading 4" w:qFormat="1"/>
    <w:lsdException w:name="heading 5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Pr>
      <w:sz w:val="22"/>
      <w:szCs w:val="22"/>
      <w:lang w:val="en-I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gbth</dc:creator>
  <cp:lastModifiedBy>yasaswiraj madari</cp:lastModifiedBy>
  <cp:revision>3</cp:revision>
  <dcterms:created xsi:type="dcterms:W3CDTF">2020-05-14T15:57:00Z</dcterms:created>
  <dcterms:modified xsi:type="dcterms:W3CDTF">2020-06-18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